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73592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62587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8618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75610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646319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28997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Эгамбердиев Жамшидбек Максудбекович НФИбд-03-20</dc:creator>
  <dc:language>ru-RU</dc:language>
  <cp:keywords/>
  <dcterms:created xsi:type="dcterms:W3CDTF">2021-09-11T15:33:04Z</dcterms:created>
  <dcterms:modified xsi:type="dcterms:W3CDTF">2021-09-11T15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